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23C9C" w14:textId="3EAE723D" w:rsidR="001535DE" w:rsidRDefault="001535DE" w:rsidP="001535DE">
      <w:pPr>
        <w:spacing w:after="240"/>
        <w:jc w:val="center"/>
        <w:rPr>
          <w:sz w:val="24"/>
          <w:szCs w:val="24"/>
        </w:rPr>
      </w:pPr>
      <w:r w:rsidRPr="001535DE">
        <w:rPr>
          <w:b/>
          <w:sz w:val="24"/>
          <w:szCs w:val="24"/>
        </w:rPr>
        <w:t>Expression of Interest</w:t>
      </w:r>
    </w:p>
    <w:p w14:paraId="29DA2327" w14:textId="428F7450" w:rsidR="00DB7D70" w:rsidRPr="00291C41" w:rsidRDefault="001175AB" w:rsidP="00616924">
      <w:pPr>
        <w:spacing w:after="240"/>
      </w:pPr>
      <w:r w:rsidRPr="00291C41">
        <w:t xml:space="preserve">Name: </w:t>
      </w:r>
      <w:r w:rsidRPr="00291C41">
        <w:tab/>
      </w:r>
      <w:r w:rsidR="003A59C2" w:rsidRPr="00291C41">
        <w:t xml:space="preserve">________________________________________ </w:t>
      </w:r>
      <w:r w:rsidRPr="00291C41">
        <w:t>Ministry or Laity:</w:t>
      </w:r>
      <w:r w:rsidR="004A4DAB" w:rsidRPr="00291C41">
        <w:t xml:space="preserve"> </w:t>
      </w:r>
      <w:r w:rsidR="003A59C2" w:rsidRPr="00291C41">
        <w:t>________________</w:t>
      </w:r>
    </w:p>
    <w:p w14:paraId="29DA2328" w14:textId="027EF80D" w:rsidR="00DB7D70" w:rsidRPr="00291C41" w:rsidRDefault="001175AB" w:rsidP="00616924">
      <w:pPr>
        <w:spacing w:after="240"/>
      </w:pPr>
      <w:r w:rsidRPr="00291C41">
        <w:t xml:space="preserve">Address: </w:t>
      </w:r>
      <w:r w:rsidR="003A59C2" w:rsidRPr="00291C41">
        <w:t>_____________________________________________________________________</w:t>
      </w:r>
    </w:p>
    <w:p w14:paraId="29DA2329" w14:textId="558EAAD0" w:rsidR="00DB7D70" w:rsidRPr="00291C41" w:rsidRDefault="001175AB" w:rsidP="00616924">
      <w:pPr>
        <w:spacing w:after="240"/>
      </w:pPr>
      <w:r w:rsidRPr="00291C41">
        <w:t xml:space="preserve">Phone:  </w:t>
      </w:r>
      <w:r w:rsidR="003A59C2" w:rsidRPr="00291C41">
        <w:t xml:space="preserve">_______________________ </w:t>
      </w:r>
      <w:r w:rsidRPr="00291C41">
        <w:t xml:space="preserve">Email: </w:t>
      </w:r>
      <w:r w:rsidR="003A59C2" w:rsidRPr="00291C41">
        <w:t>_________________________________________</w:t>
      </w:r>
    </w:p>
    <w:p w14:paraId="29DA232A" w14:textId="5EEB9DC1" w:rsidR="00DB7D70" w:rsidRPr="00291C41" w:rsidRDefault="001175AB" w:rsidP="00616924">
      <w:pPr>
        <w:spacing w:after="240"/>
      </w:pPr>
      <w:r w:rsidRPr="00291C41">
        <w:t>Are you willing to s</w:t>
      </w:r>
      <w:r w:rsidR="006C4EAD" w:rsidRPr="00291C41">
        <w:t xml:space="preserve">hare your contact information publically </w:t>
      </w:r>
      <w:r w:rsidR="001F0B6E" w:rsidRPr="00291C41">
        <w:t>(c</w:t>
      </w:r>
      <w:r w:rsidR="00654DC4" w:rsidRPr="00291C41">
        <w:t>ircle)</w:t>
      </w:r>
      <w:r w:rsidR="006C4EAD" w:rsidRPr="00291C41">
        <w:t xml:space="preserve">: </w:t>
      </w:r>
      <w:r w:rsidR="003A59C2" w:rsidRPr="00291C41">
        <w:tab/>
      </w:r>
      <w:r w:rsidR="006C4EAD" w:rsidRPr="00291C41">
        <w:t xml:space="preserve">Yes </w:t>
      </w:r>
      <w:r w:rsidR="00654DC4" w:rsidRPr="00291C41">
        <w:t xml:space="preserve">/ </w:t>
      </w:r>
      <w:proofErr w:type="gramStart"/>
      <w:r w:rsidR="00654DC4" w:rsidRPr="00291C41">
        <w:t>No</w:t>
      </w:r>
      <w:proofErr w:type="gramEnd"/>
    </w:p>
    <w:p w14:paraId="389C0D13" w14:textId="24FAEEED" w:rsidR="001F0B6E" w:rsidRPr="00291C41" w:rsidRDefault="001175AB" w:rsidP="00265B81">
      <w:pPr>
        <w:spacing w:after="240"/>
      </w:pPr>
      <w:r w:rsidRPr="00291C41">
        <w:t>Community of Faith (name and location</w:t>
      </w:r>
      <w:r w:rsidR="001F0B6E" w:rsidRPr="00291C41">
        <w:t xml:space="preserve">): </w:t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  <w:t>___________________________________________</w:t>
      </w:r>
    </w:p>
    <w:p w14:paraId="47934DF5" w14:textId="5410FCD8" w:rsidR="00F369CB" w:rsidRPr="00291C41" w:rsidRDefault="00F369CB" w:rsidP="00265B81">
      <w:pPr>
        <w:spacing w:after="240"/>
      </w:pPr>
      <w:r w:rsidRPr="00291C41">
        <w:t>Number of Years you are willing to serve</w:t>
      </w:r>
      <w:r w:rsidR="006A5E86" w:rsidRPr="00291C41">
        <w:t xml:space="preserve"> </w:t>
      </w:r>
      <w:r w:rsidR="00265B81" w:rsidRPr="00291C41">
        <w:t>(circle)</w:t>
      </w:r>
      <w:r w:rsidRPr="00291C41">
        <w:t xml:space="preserve">:  </w:t>
      </w:r>
      <w:r w:rsidR="00265B81" w:rsidRPr="00291C41">
        <w:t xml:space="preserve">     </w:t>
      </w:r>
      <w:r w:rsidRPr="00291C41">
        <w:t>1</w:t>
      </w:r>
      <w:r w:rsidR="006A5E86" w:rsidRPr="00291C41">
        <w:t xml:space="preserve"> / </w:t>
      </w:r>
      <w:r w:rsidRPr="00291C41">
        <w:t>2</w:t>
      </w:r>
      <w:r w:rsidR="006A5E86" w:rsidRPr="00291C41">
        <w:t xml:space="preserve"> </w:t>
      </w:r>
      <w:r w:rsidRPr="00291C41">
        <w:t xml:space="preserve"> </w:t>
      </w:r>
    </w:p>
    <w:p w14:paraId="70085BEB" w14:textId="77777777" w:rsidR="00F369CB" w:rsidRPr="00291C41" w:rsidRDefault="00F369CB" w:rsidP="00265B81">
      <w:pPr>
        <w:spacing w:after="120"/>
      </w:pPr>
      <w:r w:rsidRPr="00291C41">
        <w:t>Ways you have served (locally or in the wider church):</w:t>
      </w:r>
    </w:p>
    <w:p w14:paraId="70E95149" w14:textId="6C4920A4" w:rsidR="00F369CB" w:rsidRPr="00291C41" w:rsidRDefault="00F369CB" w:rsidP="00F369CB">
      <w:pPr>
        <w:spacing w:after="240" w:line="360" w:lineRule="auto"/>
      </w:pPr>
      <w:r w:rsidRPr="00291C41">
        <w:t>_________________________________________________________________________________________________________________________________________________________________________________________________________________________________</w:t>
      </w:r>
      <w:r w:rsidR="001535DE">
        <w:t>_____________________</w:t>
      </w:r>
      <w:bookmarkStart w:id="0" w:name="_GoBack"/>
      <w:bookmarkEnd w:id="0"/>
      <w:r w:rsidRPr="00291C41">
        <w:t>_________</w:t>
      </w:r>
    </w:p>
    <w:p w14:paraId="0B9FEE01" w14:textId="0B3D95AA" w:rsidR="00F369CB" w:rsidRPr="00291C41" w:rsidRDefault="00F369CB" w:rsidP="00265B81">
      <w:pPr>
        <w:spacing w:after="0" w:line="360" w:lineRule="auto"/>
      </w:pPr>
      <w:r w:rsidRPr="00291C41">
        <w:t xml:space="preserve">Team(s) you are interested in joining (one or more) </w:t>
      </w:r>
    </w:p>
    <w:p w14:paraId="4CC7B2AE" w14:textId="60F1F48D" w:rsidR="00291C41" w:rsidRPr="00291C41" w:rsidRDefault="00291C41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i/>
        </w:rPr>
      </w:pPr>
      <w:r w:rsidRPr="00291C41">
        <w:t xml:space="preserve">President-Elect (1-year term) – </w:t>
      </w:r>
      <w:r w:rsidRPr="00291C41">
        <w:rPr>
          <w:i/>
        </w:rPr>
        <w:t>to become President for 2 years and Past-President for 1 year</w:t>
      </w:r>
    </w:p>
    <w:p w14:paraId="73E3716D" w14:textId="100FE4C2" w:rsidR="00265B81" w:rsidRPr="00291C41" w:rsidRDefault="00265B81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Executive Committee (2-year term)</w:t>
      </w:r>
    </w:p>
    <w:p w14:paraId="5B52283F" w14:textId="77777777" w:rsidR="00AA0BF6" w:rsidRPr="00291C41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Granting and Enabling Leadership Team</w:t>
      </w:r>
    </w:p>
    <w:p w14:paraId="4D5CF3AE" w14:textId="2DBEE3E5" w:rsidR="00265B81" w:rsidRPr="00291C41" w:rsidRDefault="006A5E86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Justice and Community Mini</w:t>
      </w:r>
      <w:r w:rsidR="00265B81" w:rsidRPr="00291C41">
        <w:t>stries Leadership Team</w:t>
      </w:r>
    </w:p>
    <w:p w14:paraId="303EF8FA" w14:textId="77777777" w:rsidR="00AA0BF6" w:rsidRPr="00291C41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Licensed Lay Worship Leaders Leadership Team</w:t>
      </w:r>
    </w:p>
    <w:p w14:paraId="43EBB1CC" w14:textId="77777777" w:rsidR="00AA0BF6" w:rsidRPr="00291C41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New Ministry Development, Support and Visioning Leadership Team</w:t>
      </w:r>
    </w:p>
    <w:p w14:paraId="57FC08C8" w14:textId="77777777" w:rsidR="00AA0BF6" w:rsidRPr="00291C41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Nominations Leadership Team</w:t>
      </w:r>
    </w:p>
    <w:p w14:paraId="494CC391" w14:textId="24226EA9" w:rsidR="00AA0BF6" w:rsidRPr="00291C41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Pastoral Relations Leadership Team</w:t>
      </w:r>
    </w:p>
    <w:p w14:paraId="051A3415" w14:textId="77777777" w:rsidR="00AA0BF6" w:rsidRPr="00291C41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Planning Regional Gatherings Leadership Team</w:t>
      </w:r>
    </w:p>
    <w:p w14:paraId="42097DD2" w14:textId="6837F63A" w:rsidR="00265B81" w:rsidRPr="00291C41" w:rsidRDefault="006A5E86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Property and Finance</w:t>
      </w:r>
      <w:r w:rsidR="00265B81" w:rsidRPr="00291C41">
        <w:t xml:space="preserve"> Leadership Team</w:t>
      </w:r>
    </w:p>
    <w:p w14:paraId="45EDFF03" w14:textId="79303616" w:rsidR="00AA0BF6" w:rsidRPr="00291C41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Youth and Family Ministries Leadership Team</w:t>
      </w:r>
    </w:p>
    <w:p w14:paraId="29DA232F" w14:textId="5045A65C" w:rsidR="006C4EAD" w:rsidRPr="00291C41" w:rsidRDefault="00F369CB" w:rsidP="00F369CB">
      <w:pPr>
        <w:spacing w:after="240" w:line="360" w:lineRule="auto"/>
      </w:pPr>
      <w:r w:rsidRPr="00291C41">
        <w:t>What vision and gifts do you bring to this/these teams?</w:t>
      </w:r>
      <w:r w:rsidRPr="00291C41">
        <w:br/>
      </w:r>
      <w:r w:rsidR="001F0B6E" w:rsidRPr="00291C41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535DE">
        <w:t>____________________________</w:t>
      </w:r>
      <w:r w:rsidR="001F0B6E" w:rsidRPr="00291C41">
        <w:t>____</w:t>
      </w:r>
    </w:p>
    <w:p w14:paraId="0B9D678C" w14:textId="45C853CA" w:rsidR="00616924" w:rsidRPr="00291C41" w:rsidRDefault="00265B81" w:rsidP="00616924">
      <w:pPr>
        <w:spacing w:after="240"/>
      </w:pPr>
      <w:r w:rsidRPr="00291C41">
        <w:br/>
      </w:r>
      <w:r w:rsidR="00616924" w:rsidRPr="00291C41">
        <w:t>Date: ____________________________ Signature: ____________________________________</w:t>
      </w:r>
    </w:p>
    <w:sectPr w:rsidR="00616924" w:rsidRPr="00291C41" w:rsidSect="001F0B6E">
      <w:headerReference w:type="default" r:id="rId10"/>
      <w:footerReference w:type="default" r:id="rId11"/>
      <w:pgSz w:w="12240" w:h="15840"/>
      <w:pgMar w:top="568" w:right="1440" w:bottom="1702" w:left="1440" w:header="708" w:footer="3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FF6407" w14:textId="77777777" w:rsidR="00E85A3F" w:rsidRDefault="00E85A3F" w:rsidP="001F0B6E">
      <w:pPr>
        <w:spacing w:after="0" w:line="240" w:lineRule="auto"/>
      </w:pPr>
      <w:r>
        <w:separator/>
      </w:r>
    </w:p>
  </w:endnote>
  <w:endnote w:type="continuationSeparator" w:id="0">
    <w:p w14:paraId="0DA69856" w14:textId="77777777" w:rsidR="00E85A3F" w:rsidRDefault="00E85A3F" w:rsidP="001F0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E969B" w14:textId="3D706E76" w:rsidR="001F0B6E" w:rsidRPr="001F0B6E" w:rsidRDefault="001F0B6E" w:rsidP="00E50561">
    <w:pPr>
      <w:spacing w:after="0"/>
      <w:jc w:val="center"/>
      <w:rPr>
        <w:i/>
        <w:sz w:val="20"/>
        <w:szCs w:val="20"/>
      </w:rPr>
    </w:pPr>
    <w:r>
      <w:rPr>
        <w:i/>
        <w:sz w:val="20"/>
        <w:szCs w:val="20"/>
      </w:rPr>
      <w:t xml:space="preserve">Send completed form to Rev. Tami Spires, Nominations Secretary: </w:t>
    </w:r>
    <w:hyperlink r:id="rId1" w:history="1">
      <w:r w:rsidRPr="00E71CD3">
        <w:rPr>
          <w:rStyle w:val="Hyperlink"/>
          <w:i/>
          <w:sz w:val="20"/>
          <w:szCs w:val="20"/>
        </w:rPr>
        <w:t>spiresta@hotmail.com</w:t>
      </w:r>
    </w:hyperlink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br/>
    </w:r>
    <w:r w:rsidRPr="007F6C73">
      <w:rPr>
        <w:i/>
        <w:sz w:val="20"/>
        <w:szCs w:val="20"/>
      </w:rPr>
      <w:t xml:space="preserve">450 rue </w:t>
    </w:r>
    <w:proofErr w:type="spellStart"/>
    <w:r w:rsidRPr="007F6C73">
      <w:rPr>
        <w:i/>
        <w:sz w:val="20"/>
        <w:szCs w:val="20"/>
      </w:rPr>
      <w:t>Principale</w:t>
    </w:r>
    <w:proofErr w:type="spellEnd"/>
    <w:r w:rsidRPr="007F6C73">
      <w:rPr>
        <w:i/>
        <w:sz w:val="20"/>
        <w:szCs w:val="20"/>
      </w:rPr>
      <w:t xml:space="preserve"> Sud, Waterville (Quebec) J0B 3H0 </w:t>
    </w:r>
    <w:r>
      <w:rPr>
        <w:i/>
        <w:sz w:val="20"/>
        <w:szCs w:val="20"/>
      </w:rPr>
      <w:t xml:space="preserve">Phone: </w:t>
    </w:r>
    <w:r w:rsidRPr="007F6C73">
      <w:rPr>
        <w:i/>
        <w:sz w:val="20"/>
        <w:szCs w:val="20"/>
      </w:rPr>
      <w:t>(819) 452-368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49E63B" w14:textId="77777777" w:rsidR="00E85A3F" w:rsidRDefault="00E85A3F" w:rsidP="001F0B6E">
      <w:pPr>
        <w:spacing w:after="0" w:line="240" w:lineRule="auto"/>
      </w:pPr>
      <w:r>
        <w:separator/>
      </w:r>
    </w:p>
  </w:footnote>
  <w:footnote w:type="continuationSeparator" w:id="0">
    <w:p w14:paraId="282B3764" w14:textId="77777777" w:rsidR="00E85A3F" w:rsidRDefault="00E85A3F" w:rsidP="001F0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E1FE3B" w14:textId="11CC3826" w:rsidR="001F0B6E" w:rsidRPr="00291C41" w:rsidRDefault="001F0B6E" w:rsidP="00291C41">
    <w:pPr>
      <w:jc w:val="center"/>
      <w:rPr>
        <w:b/>
        <w:sz w:val="28"/>
        <w:szCs w:val="28"/>
      </w:rPr>
    </w:pPr>
    <w:r w:rsidRPr="00291C41">
      <w:rPr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52BF2A35" wp14:editId="0CE1E0E6">
          <wp:simplePos x="0" y="0"/>
          <wp:positionH relativeFrom="column">
            <wp:posOffset>0</wp:posOffset>
          </wp:positionH>
          <wp:positionV relativeFrom="paragraph">
            <wp:posOffset>-109855</wp:posOffset>
          </wp:positionV>
          <wp:extent cx="1308100" cy="389255"/>
          <wp:effectExtent l="0" t="0" r="6350" b="0"/>
          <wp:wrapSquare wrapText="bothSides"/>
          <wp:docPr id="13" name="Picture 13" descr="Nakonhaka-Logo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konhaka-Logo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389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8838B5"/>
    <w:multiLevelType w:val="hybridMultilevel"/>
    <w:tmpl w:val="4DBC9112"/>
    <w:lvl w:ilvl="0" w:tplc="B0C069E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M1M7WwNDQ1MzRT0lEKTi0uzszPAykwqgUAChUvfCwAAAA="/>
  </w:docVars>
  <w:rsids>
    <w:rsidRoot w:val="00DB7D70"/>
    <w:rsid w:val="001175AB"/>
    <w:rsid w:val="001535DE"/>
    <w:rsid w:val="001F0B6E"/>
    <w:rsid w:val="00265B81"/>
    <w:rsid w:val="00291C41"/>
    <w:rsid w:val="00314B37"/>
    <w:rsid w:val="003A59C2"/>
    <w:rsid w:val="00415B75"/>
    <w:rsid w:val="00457AF5"/>
    <w:rsid w:val="004A4DAB"/>
    <w:rsid w:val="00616924"/>
    <w:rsid w:val="00654DC4"/>
    <w:rsid w:val="006A5E86"/>
    <w:rsid w:val="006C4EAD"/>
    <w:rsid w:val="007E3602"/>
    <w:rsid w:val="00AA0BF6"/>
    <w:rsid w:val="00DB7D70"/>
    <w:rsid w:val="00DD3E4A"/>
    <w:rsid w:val="00E50561"/>
    <w:rsid w:val="00E85A3F"/>
    <w:rsid w:val="00F36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DA2323"/>
  <w15:docId w15:val="{6A478E06-2C4E-44D4-AF57-A2342560E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457AF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B6E"/>
  </w:style>
  <w:style w:type="paragraph" w:styleId="Footer">
    <w:name w:val="footer"/>
    <w:basedOn w:val="Normal"/>
    <w:link w:val="Foot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B6E"/>
  </w:style>
  <w:style w:type="paragraph" w:styleId="ListParagraph">
    <w:name w:val="List Paragraph"/>
    <w:basedOn w:val="Normal"/>
    <w:uiPriority w:val="34"/>
    <w:qFormat/>
    <w:rsid w:val="006A5E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piresta@hot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E359331446834582F64A0E5E06A15C" ma:contentTypeVersion="13" ma:contentTypeDescription="Create a new document." ma:contentTypeScope="" ma:versionID="0560a1010541516d8645f0e7e56be157">
  <xsd:schema xmlns:xsd="http://www.w3.org/2001/XMLSchema" xmlns:xs="http://www.w3.org/2001/XMLSchema" xmlns:p="http://schemas.microsoft.com/office/2006/metadata/properties" xmlns:ns3="d49a5a0e-e988-4822-9061-2c6defc229cc" xmlns:ns4="1449126a-7bd7-4714-b12d-8db2cffeabcf" targetNamespace="http://schemas.microsoft.com/office/2006/metadata/properties" ma:root="true" ma:fieldsID="c0b5f6862f6d78209627d06ac352ce40" ns3:_="" ns4:_="">
    <xsd:import namespace="d49a5a0e-e988-4822-9061-2c6defc229cc"/>
    <xsd:import namespace="1449126a-7bd7-4714-b12d-8db2cffeab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9a5a0e-e988-4822-9061-2c6defc229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49126a-7bd7-4714-b12d-8db2cffeabc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C16FEA-F35A-4061-BFE1-5CF6EBE00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9a5a0e-e988-4822-9061-2c6defc229cc"/>
    <ds:schemaRef ds:uri="1449126a-7bd7-4714-b12d-8db2cffeab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7EB7A4-9093-4AEA-B681-BCDF32A426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44781E-E211-4D7E-82B0-A032C11CB89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Joel Miller</cp:lastModifiedBy>
  <cp:revision>2</cp:revision>
  <dcterms:created xsi:type="dcterms:W3CDTF">2022-05-17T15:24:00Z</dcterms:created>
  <dcterms:modified xsi:type="dcterms:W3CDTF">2022-05-1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E359331446834582F64A0E5E06A15C</vt:lpwstr>
  </property>
</Properties>
</file>